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hemist position at your esteemed organization in New Zealand Wellington. As a dedicated and experienced chemist with a passion for innovation and scientific excellence, I am eager to contribute my expertise to advance research, development, and quality assurance initiatives within your team. New Zealand Wellington, with its vibrant scientific community and commitment to sustainability, aligns perfectly with my professional goals and values.</w:t>
      </w:r>
    </w:p>
    <w:bookmarkStart w:id="20" w:name="about-me"/>
    <w:p>
      <w:pPr>
        <w:pStyle w:val="Heading2"/>
      </w:pPr>
      <w:r>
        <w:t xml:space="preserve">About Me</w:t>
      </w:r>
    </w:p>
    <w:p>
      <w:pPr>
        <w:pStyle w:val="FirstParagraph"/>
      </w:pPr>
      <w:r>
        <w:t xml:space="preserve">With [X years] of experience in chemical research, analytical chemistry, and laboratory operations, I have developed a strong foundation in both academic and industrial settings. My career has focused on solving complex problems through rigorous scientific methods, whether it be optimizing chemical processes, ensuring compliance with safety standards, or developing sustainable solutions. As a Chemist, I take pride in my ability to translate theoretical knowledge into practical applications that drive progress.</w:t>
      </w:r>
    </w:p>
    <w:p>
      <w:pPr>
        <w:pStyle w:val="BodyText"/>
      </w:pPr>
      <w:r>
        <w:t xml:space="preserve">My academic background includes a [Degree in Chemistry or related field] from [University Name], where I specialized in [specific area of chemistry, e.g., organic synthesis, environmental chemistry, pharmaceuticals]. This education was complemented by hands-on research opportunities, including projects on [mention specific research topics or achievements]. These experiences honed my skills in analytical techniques such as HPLC, GC-MS, and spectroscopy while fostering a deep appreciation for the scientific method.</w:t>
      </w:r>
    </w:p>
    <w:bookmarkEnd w:id="20"/>
    <w:bookmarkStart w:id="21" w:name="why-new-zealand-wellington"/>
    <w:p>
      <w:pPr>
        <w:pStyle w:val="Heading2"/>
      </w:pPr>
      <w:r>
        <w:t xml:space="preserve">Why New Zealand Wellington?</w:t>
      </w:r>
    </w:p>
    <w:p>
      <w:pPr>
        <w:pStyle w:val="FirstParagraph"/>
      </w:pPr>
      <w:r>
        <w:t xml:space="preserve">New Zealand Wellington is a hub of innovation and environmental stewardship, making it an ideal location for a Chemist to thrive. The region’s commitment to sustainability, coupled with its thriving biotechnology and pharmaceutical sectors, resonates strongly with my professional aspirations. I am particularly drawn to the opportunities in Wellington for collaboration with research institutions like the [mention specific organizations or universities], as well as companies that prioritize eco-friendly practices and cutting-edge chemical solutions.</w:t>
      </w:r>
    </w:p>
    <w:p>
      <w:pPr>
        <w:pStyle w:val="BodyText"/>
      </w:pPr>
      <w:r>
        <w:t xml:space="preserve">Living in New Zealand Wellington offers a unique blend of natural beauty and urban innovation. The city’s vibrant culture, strong emphasis on work-life balance, and dedication to community well-being align with my personal values. I am eager to contribute to a workplace that not only values scientific excellence but also supports the health of the environment and the people of New Zealand.</w:t>
      </w:r>
    </w:p>
    <w:bookmarkEnd w:id="21"/>
    <w:bookmarkStart w:id="22" w:name="professional-experience"/>
    <w:p>
      <w:pPr>
        <w:pStyle w:val="Heading2"/>
      </w:pPr>
      <w:r>
        <w:t xml:space="preserve">Professional Experience</w:t>
      </w:r>
    </w:p>
    <w:p>
      <w:pPr>
        <w:pStyle w:val="FirstParagraph"/>
      </w:pPr>
      <w:r>
        <w:t xml:space="preserve">Throughout my career, I have worked in diverse roles that have sharpened my technical and collaborative skills. At [Previous Company/Organization], I served as a [Job Title], where I led projects on [specific tasks, e.g., developing new formulations, analyzing chemical compounds, or ensuring product quality]. My work contributed to [specific outcomes, e.g., improving efficiency by X%, reducing waste by Y%, or publishing research in peer-reviewed journals]. These experiences reinforced my ability to thrive in dynamic environments and deliver results under pressure.</w:t>
      </w:r>
    </w:p>
    <w:p>
      <w:pPr>
        <w:pStyle w:val="BodyText"/>
      </w:pPr>
      <w:r>
        <w:t xml:space="preserve">Another key highlight of my career was [mention a significant project or achievement]. This initiative required cross-functional teamwork, creative problem-solving, and a deep understanding of chemical principles. The successful completion of this project not only enhanced our organization’s reputation but also provided valuable insights into [relevant field, e.g., green chemistry or pharmaceutical development].</w:t>
      </w:r>
    </w:p>
    <w:bookmarkEnd w:id="22"/>
    <w:bookmarkStart w:id="23" w:name="skills-and-qualifications"/>
    <w:p>
      <w:pPr>
        <w:pStyle w:val="Heading2"/>
      </w:pPr>
      <w:r>
        <w:t xml:space="preserve">Skills and Qualifications</w:t>
      </w:r>
    </w:p>
    <w:p>
      <w:pPr>
        <w:pStyle w:val="FirstParagraph"/>
      </w:pPr>
      <w:r>
        <w:t xml:space="preserve">As a Chemist, I bring a robust set of technical and interpersonal skills that make me an asset to any team. My expertise includes:</w:t>
      </w:r>
    </w:p>
    <w:p>
      <w:pPr>
        <w:numPr>
          <w:ilvl w:val="0"/>
          <w:numId w:val="1001"/>
        </w:numPr>
        <w:pStyle w:val="Compact"/>
      </w:pPr>
      <w:r>
        <w:t xml:space="preserve">Advanced analytical techniques (e.g., chromatography, spectroscopy, and mass spectrometry)</w:t>
      </w:r>
    </w:p>
    <w:p>
      <w:pPr>
        <w:numPr>
          <w:ilvl w:val="0"/>
          <w:numId w:val="1001"/>
        </w:numPr>
        <w:pStyle w:val="Compact"/>
      </w:pPr>
      <w:r>
        <w:t xml:space="preserve">Experience with laboratory equipment and safety protocols</w:t>
      </w:r>
    </w:p>
    <w:p>
      <w:pPr>
        <w:numPr>
          <w:ilvl w:val="0"/>
          <w:numId w:val="1001"/>
        </w:numPr>
        <w:pStyle w:val="Compact"/>
      </w:pPr>
      <w:r>
        <w:t xml:space="preserve">Strong data analysis and interpretation skills</w:t>
      </w:r>
    </w:p>
    <w:p>
      <w:pPr>
        <w:numPr>
          <w:ilvl w:val="0"/>
          <w:numId w:val="1001"/>
        </w:numPr>
        <w:pStyle w:val="Compact"/>
      </w:pPr>
      <w:r>
        <w:t xml:space="preserve">Creativity in designing experiments and solving complex problems</w:t>
      </w:r>
    </w:p>
    <w:p>
      <w:pPr>
        <w:numPr>
          <w:ilvl w:val="0"/>
          <w:numId w:val="1001"/>
        </w:numPr>
        <w:pStyle w:val="Compact"/>
      </w:pPr>
      <w:r>
        <w:t xml:space="preserve">Excellent communication abilities for presenting findings to both technical and non-technical audiences</w:t>
      </w:r>
    </w:p>
    <w:p>
      <w:pPr>
        <w:pStyle w:val="FirstParagraph"/>
      </w:pPr>
      <w:r>
        <w:t xml:space="preserve">I am also proficient in [mention software or tools, e.g., ChemDraw, Excel, or laboratory information management systems], which further enhances my ability to contribute effectively to your organization’s goals. My attention to detail and commitment to accuracy ensure that all chemical processes and reports meet the highest standards.</w:t>
      </w:r>
    </w:p>
    <w:bookmarkEnd w:id="23"/>
    <w:bookmarkStart w:id="24" w:name="why-you-should-choose-me"/>
    <w:p>
      <w:pPr>
        <w:pStyle w:val="Heading2"/>
      </w:pPr>
      <w:r>
        <w:t xml:space="preserve">Why You Should Choose Me</w:t>
      </w:r>
    </w:p>
    <w:p>
      <w:pPr>
        <w:pStyle w:val="FirstParagraph"/>
      </w:pPr>
      <w:r>
        <w:t xml:space="preserve">What sets me apart as a Chemist is my unwavering dedication to excellence, adaptability, and passion for innovation. I am not only skilled in laboratory work but also deeply committed to fostering collaborative environments where ideas can flourish. My ability to balance meticulous attention to detail with a forward-thinking mindset makes me an ideal candidate for your team.</w:t>
      </w:r>
    </w:p>
    <w:p>
      <w:pPr>
        <w:pStyle w:val="BodyText"/>
      </w:pPr>
      <w:r>
        <w:t xml:space="preserve">I am particularly excited about the opportunity to contribute to [specific project, initiative, or goal of the employer], as my background in [relevant field] and my alignment with New Zealand Wellington’s vision for sustainable development make me confident in my ability to add value. I am eager to bring my expertise in chemistry, combined with a proactive and collaborative approach, to help your organization achieve its objectives.</w:t>
      </w:r>
    </w:p>
    <w:bookmarkEnd w:id="24"/>
    <w:bookmarkStart w:id="25" w:name="conclusion"/>
    <w:p>
      <w:pPr>
        <w:pStyle w:val="Heading2"/>
      </w:pPr>
      <w:r>
        <w:t xml:space="preserve">Conclusion</w:t>
      </w:r>
    </w:p>
    <w:p>
      <w:pPr>
        <w:pStyle w:val="FirstParagraph"/>
      </w:pPr>
      <w:r>
        <w:t xml:space="preserve">Thank you for considering my application for the Chemist position in New Zealand Wellington. I would welcome the opportunity to discuss how my skills, experience, and enthusiasm align with your needs. I am available at [your phone number] or [your email address] and am happy to accommodate an interview at your convenience.</w:t>
      </w:r>
    </w:p>
    <w:p>
      <w:pPr>
        <w:pStyle w:val="BodyText"/>
      </w:pPr>
      <w:r>
        <w:t xml:space="preserve">I look forward to contributing to a team that values innovation, integrity, and the pursuit of excellence in chemistry. Thank you again for your time and consider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New Zealand Wellington</dc:title>
  <dc:creator/>
  <dc:language>en</dc:language>
  <cp:keywords/>
  <dcterms:created xsi:type="dcterms:W3CDTF">2025-12-11T17:04:23Z</dcterms:created>
  <dcterms:modified xsi:type="dcterms:W3CDTF">2025-12-11T17:04:23Z</dcterms:modified>
</cp:coreProperties>
</file>

<file path=docProps/custom.xml><?xml version="1.0" encoding="utf-8"?>
<Properties xmlns="http://schemas.openxmlformats.org/officeDocument/2006/custom-properties" xmlns:vt="http://schemas.openxmlformats.org/officeDocument/2006/docPropsVTypes"/>
</file>